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2C776E" w14:textId="77777777" w:rsidR="005407CA" w:rsidRDefault="005407CA" w:rsidP="005407CA">
      <w:pPr>
        <w:pStyle w:val="ListParagraph"/>
        <w:numPr>
          <w:ilvl w:val="0"/>
          <w:numId w:val="1"/>
        </w:numPr>
      </w:pPr>
      <w:r>
        <w:t>Python Program to obtain the line number in which given word is present</w:t>
      </w:r>
    </w:p>
    <w:p w14:paraId="39EEBA89" w14:textId="77777777" w:rsidR="005407CA" w:rsidRDefault="005407CA" w:rsidP="005407CA">
      <w:pPr>
        <w:pStyle w:val="ListParagraph"/>
        <w:numPr>
          <w:ilvl w:val="0"/>
          <w:numId w:val="1"/>
        </w:numPr>
      </w:pPr>
      <w:r>
        <w:t>Count number of lines in a text file in Python</w:t>
      </w:r>
    </w:p>
    <w:p w14:paraId="1676F21D" w14:textId="77777777" w:rsidR="005407CA" w:rsidRDefault="005407CA" w:rsidP="005407CA">
      <w:pPr>
        <w:pStyle w:val="ListParagraph"/>
        <w:numPr>
          <w:ilvl w:val="0"/>
          <w:numId w:val="1"/>
        </w:numPr>
      </w:pPr>
      <w:r>
        <w:t>Python Program to remove lines starting with any prefix</w:t>
      </w:r>
    </w:p>
    <w:p w14:paraId="6C32FBEE" w14:textId="77777777" w:rsidR="005407CA" w:rsidRDefault="005407CA" w:rsidP="005407CA">
      <w:pPr>
        <w:pStyle w:val="ListParagraph"/>
        <w:numPr>
          <w:ilvl w:val="0"/>
          <w:numId w:val="1"/>
        </w:numPr>
      </w:pPr>
      <w:r>
        <w:t>Python Program to Eliminate repeated lines from a file</w:t>
      </w:r>
    </w:p>
    <w:p w14:paraId="7AF7B88B" w14:textId="77777777" w:rsidR="005407CA" w:rsidRDefault="005407CA" w:rsidP="005407CA">
      <w:pPr>
        <w:pStyle w:val="ListParagraph"/>
        <w:numPr>
          <w:ilvl w:val="0"/>
          <w:numId w:val="1"/>
        </w:numPr>
      </w:pPr>
      <w:r>
        <w:t>Python Program to read List of Dictionaries from File</w:t>
      </w:r>
    </w:p>
    <w:p w14:paraId="0C6F99AC" w14:textId="77777777" w:rsidR="005407CA" w:rsidRDefault="005407CA" w:rsidP="005407CA">
      <w:pPr>
        <w:pStyle w:val="ListParagraph"/>
        <w:numPr>
          <w:ilvl w:val="0"/>
          <w:numId w:val="1"/>
        </w:numPr>
      </w:pPr>
      <w:r>
        <w:t>Python – Append content of one text file to another</w:t>
      </w:r>
    </w:p>
    <w:p w14:paraId="306701A0" w14:textId="77777777" w:rsidR="005407CA" w:rsidRDefault="005407CA" w:rsidP="005407CA">
      <w:pPr>
        <w:pStyle w:val="ListParagraph"/>
        <w:numPr>
          <w:ilvl w:val="0"/>
          <w:numId w:val="1"/>
        </w:numPr>
      </w:pPr>
      <w:r>
        <w:t>Python program to copy odd lines of one file to other</w:t>
      </w:r>
    </w:p>
    <w:p w14:paraId="7AB61C0E" w14:textId="77777777" w:rsidR="005407CA" w:rsidRDefault="005407CA" w:rsidP="005407CA">
      <w:pPr>
        <w:pStyle w:val="ListParagraph"/>
        <w:numPr>
          <w:ilvl w:val="0"/>
          <w:numId w:val="1"/>
        </w:numPr>
      </w:pPr>
      <w:r>
        <w:t>Python Program to merge two files into a third file</w:t>
      </w:r>
    </w:p>
    <w:p w14:paraId="375F497C" w14:textId="77777777" w:rsidR="005407CA" w:rsidRDefault="005407CA" w:rsidP="005407CA">
      <w:pPr>
        <w:pStyle w:val="ListParagraph"/>
        <w:numPr>
          <w:ilvl w:val="0"/>
          <w:numId w:val="1"/>
        </w:numPr>
      </w:pPr>
      <w:r>
        <w:t>Python program to Reverse a single line of a text file</w:t>
      </w:r>
    </w:p>
    <w:p w14:paraId="5D92F263" w14:textId="77777777" w:rsidR="005407CA" w:rsidRDefault="005407CA" w:rsidP="005407CA">
      <w:pPr>
        <w:pStyle w:val="ListParagraph"/>
        <w:numPr>
          <w:ilvl w:val="0"/>
          <w:numId w:val="1"/>
        </w:numPr>
      </w:pPr>
      <w:r>
        <w:t>Python program to reverse the content of a file and store it in another file</w:t>
      </w:r>
    </w:p>
    <w:p w14:paraId="4BC0A1CE" w14:textId="69699FB9" w:rsidR="000B4AAF" w:rsidRDefault="005407CA" w:rsidP="005407CA">
      <w:pPr>
        <w:pStyle w:val="ListParagraph"/>
        <w:numPr>
          <w:ilvl w:val="0"/>
          <w:numId w:val="1"/>
        </w:numPr>
      </w:pPr>
      <w:r>
        <w:t>Python Program to Reverse the Content of a File using Stack</w:t>
      </w:r>
    </w:p>
    <w:p w14:paraId="4A7CDC7B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Here are Python programs for each of the tasks you listed:</w:t>
      </w:r>
    </w:p>
    <w:p w14:paraId="33232889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66D6DF0B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### 1. Python Program to Check if an Email Address is Valid or Not</w:t>
      </w:r>
    </w:p>
    <w:p w14:paraId="5C378994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59A5D1C6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```python</w:t>
      </w:r>
    </w:p>
    <w:p w14:paraId="496D7F0F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import re</w:t>
      </w:r>
    </w:p>
    <w:p w14:paraId="08B02C08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6995F09E" w14:textId="77777777" w:rsidR="007A6270" w:rsidRDefault="007A6270" w:rsidP="007A6270">
      <w:pPr>
        <w:pStyle w:val="ListParagraph"/>
        <w:numPr>
          <w:ilvl w:val="0"/>
          <w:numId w:val="1"/>
        </w:numPr>
      </w:pPr>
      <w:proofErr w:type="spellStart"/>
      <w:r>
        <w:t>def</w:t>
      </w:r>
      <w:proofErr w:type="spellEnd"/>
      <w:r>
        <w:t xml:space="preserve"> </w:t>
      </w:r>
      <w:proofErr w:type="spellStart"/>
      <w:r>
        <w:t>is_valid_email</w:t>
      </w:r>
      <w:proofErr w:type="spellEnd"/>
      <w:r>
        <w:t>(email):</w:t>
      </w:r>
    </w:p>
    <w:p w14:paraId="383CC2B4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pattern = r'^[a-zA-Z0-9_.+-]+@[a-zA-Z0-9-]+\.[a-zA-Z0-9-.]+$'</w:t>
      </w:r>
    </w:p>
    <w:p w14:paraId="0E063D0C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return </w:t>
      </w:r>
      <w:proofErr w:type="spellStart"/>
      <w:r>
        <w:t>re.match</w:t>
      </w:r>
      <w:proofErr w:type="spellEnd"/>
      <w:r>
        <w:t>(pattern, email) is not None</w:t>
      </w:r>
    </w:p>
    <w:p w14:paraId="2060BE0B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3A6766D1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email = input("Enter an email address: ")</w:t>
      </w:r>
    </w:p>
    <w:p w14:paraId="2BE029F5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if </w:t>
      </w:r>
      <w:proofErr w:type="spellStart"/>
      <w:r>
        <w:t>is_valid_email</w:t>
      </w:r>
      <w:proofErr w:type="spellEnd"/>
      <w:r>
        <w:t>(email):</w:t>
      </w:r>
    </w:p>
    <w:p w14:paraId="51B66129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print("Valid email address")</w:t>
      </w:r>
    </w:p>
    <w:p w14:paraId="5CBA54D5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else:</w:t>
      </w:r>
    </w:p>
    <w:p w14:paraId="735561A4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print("Invalid email address")</w:t>
      </w:r>
    </w:p>
    <w:p w14:paraId="2D8FD0DB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```</w:t>
      </w:r>
    </w:p>
    <w:p w14:paraId="014C3A34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64618BCB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### 2. Python Program to Find Files Having a Particular Extension Using </w:t>
      </w:r>
      <w:proofErr w:type="spellStart"/>
      <w:r>
        <w:t>RegEx</w:t>
      </w:r>
      <w:proofErr w:type="spellEnd"/>
    </w:p>
    <w:p w14:paraId="0D3CDFB7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735F1CCF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```python</w:t>
      </w:r>
    </w:p>
    <w:p w14:paraId="22E12D48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import </w:t>
      </w:r>
      <w:proofErr w:type="spellStart"/>
      <w:r>
        <w:t>os</w:t>
      </w:r>
      <w:proofErr w:type="spellEnd"/>
    </w:p>
    <w:p w14:paraId="3392F534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import re</w:t>
      </w:r>
    </w:p>
    <w:p w14:paraId="27D5A1C3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49AB6F76" w14:textId="77777777" w:rsidR="007A6270" w:rsidRDefault="007A6270" w:rsidP="007A6270">
      <w:pPr>
        <w:pStyle w:val="ListParagraph"/>
        <w:numPr>
          <w:ilvl w:val="0"/>
          <w:numId w:val="1"/>
        </w:numPr>
      </w:pPr>
      <w:proofErr w:type="spellStart"/>
      <w:r>
        <w:t>def</w:t>
      </w:r>
      <w:proofErr w:type="spellEnd"/>
      <w:r>
        <w:t xml:space="preserve"> </w:t>
      </w:r>
      <w:proofErr w:type="spellStart"/>
      <w:r>
        <w:t>find_files_with_extension</w:t>
      </w:r>
      <w:proofErr w:type="spellEnd"/>
      <w:r>
        <w:t>(directory, extension):</w:t>
      </w:r>
    </w:p>
    <w:p w14:paraId="50DFCF7E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pattern = </w:t>
      </w:r>
      <w:proofErr w:type="spellStart"/>
      <w:r>
        <w:t>re.compile</w:t>
      </w:r>
      <w:proofErr w:type="spellEnd"/>
      <w:r>
        <w:t>(</w:t>
      </w:r>
      <w:proofErr w:type="spellStart"/>
      <w:r>
        <w:t>rf</w:t>
      </w:r>
      <w:proofErr w:type="spellEnd"/>
      <w:r>
        <w:t>'.*\.{extension}$')</w:t>
      </w:r>
    </w:p>
    <w:p w14:paraId="3527F582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for root, </w:t>
      </w:r>
      <w:proofErr w:type="spellStart"/>
      <w:r>
        <w:t>dirs</w:t>
      </w:r>
      <w:proofErr w:type="spellEnd"/>
      <w:r>
        <w:t xml:space="preserve">, files in </w:t>
      </w:r>
      <w:proofErr w:type="spellStart"/>
      <w:r>
        <w:t>os.walk</w:t>
      </w:r>
      <w:proofErr w:type="spellEnd"/>
      <w:r>
        <w:t>(directory):</w:t>
      </w:r>
    </w:p>
    <w:p w14:paraId="590242CF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    for file in files:</w:t>
      </w:r>
    </w:p>
    <w:p w14:paraId="46C9DD16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        if </w:t>
      </w:r>
      <w:proofErr w:type="spellStart"/>
      <w:r>
        <w:t>pattern.match</w:t>
      </w:r>
      <w:proofErr w:type="spellEnd"/>
      <w:r>
        <w:t>(file):</w:t>
      </w:r>
    </w:p>
    <w:p w14:paraId="49335F52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            print(</w:t>
      </w:r>
      <w:proofErr w:type="spellStart"/>
      <w:r>
        <w:t>os.path.join</w:t>
      </w:r>
      <w:proofErr w:type="spellEnd"/>
      <w:r>
        <w:t>(root, file))</w:t>
      </w:r>
    </w:p>
    <w:p w14:paraId="52DCADD2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770533BE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directory = input("Enter directory path: ")</w:t>
      </w:r>
    </w:p>
    <w:p w14:paraId="1D9EF3CA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extension = input("Enter file extension: ")</w:t>
      </w:r>
    </w:p>
    <w:p w14:paraId="75FB5848" w14:textId="77777777" w:rsidR="007A6270" w:rsidRDefault="007A6270" w:rsidP="007A6270">
      <w:pPr>
        <w:pStyle w:val="ListParagraph"/>
        <w:numPr>
          <w:ilvl w:val="0"/>
          <w:numId w:val="1"/>
        </w:numPr>
      </w:pPr>
      <w:proofErr w:type="spellStart"/>
      <w:r>
        <w:t>find_files_with_extension</w:t>
      </w:r>
      <w:proofErr w:type="spellEnd"/>
      <w:r>
        <w:t>(directory, extension)</w:t>
      </w:r>
    </w:p>
    <w:p w14:paraId="4676C26F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```</w:t>
      </w:r>
    </w:p>
    <w:p w14:paraId="550DF4F7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137B7D00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### 3. Python Program to Extract IP Address from a File</w:t>
      </w:r>
    </w:p>
    <w:p w14:paraId="0377379B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0F9CD72E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```python</w:t>
      </w:r>
    </w:p>
    <w:p w14:paraId="0EF7B716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import re</w:t>
      </w:r>
    </w:p>
    <w:p w14:paraId="50378362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7CB82FDF" w14:textId="77777777" w:rsidR="007A6270" w:rsidRDefault="007A6270" w:rsidP="007A6270">
      <w:pPr>
        <w:pStyle w:val="ListParagraph"/>
        <w:numPr>
          <w:ilvl w:val="0"/>
          <w:numId w:val="1"/>
        </w:numPr>
      </w:pPr>
      <w:proofErr w:type="spellStart"/>
      <w:r>
        <w:t>def</w:t>
      </w:r>
      <w:proofErr w:type="spellEnd"/>
      <w:r>
        <w:t xml:space="preserve"> </w:t>
      </w:r>
      <w:proofErr w:type="spellStart"/>
      <w:r>
        <w:t>extract_ip_addresses</w:t>
      </w:r>
      <w:proofErr w:type="spellEnd"/>
      <w:r>
        <w:t>(filename):</w:t>
      </w:r>
    </w:p>
    <w:p w14:paraId="41118615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with open(filename, 'r') as file:</w:t>
      </w:r>
    </w:p>
    <w:p w14:paraId="5851A812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    content = </w:t>
      </w:r>
      <w:proofErr w:type="spellStart"/>
      <w:r>
        <w:t>file.read</w:t>
      </w:r>
      <w:proofErr w:type="spellEnd"/>
      <w:r>
        <w:t>()</w:t>
      </w:r>
    </w:p>
    <w:p w14:paraId="4FA9AF94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    </w:t>
      </w:r>
      <w:proofErr w:type="spellStart"/>
      <w:r>
        <w:t>ips</w:t>
      </w:r>
      <w:proofErr w:type="spellEnd"/>
      <w:r>
        <w:t xml:space="preserve"> = </w:t>
      </w:r>
      <w:proofErr w:type="spellStart"/>
      <w:r>
        <w:t>re.findall</w:t>
      </w:r>
      <w:proofErr w:type="spellEnd"/>
      <w:r>
        <w:t>(r'\b\d{1,3}\.\d{1,3}\.\d{1,3}\.\d{1,3}\b', content)</w:t>
      </w:r>
    </w:p>
    <w:p w14:paraId="3BC18FF7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    return </w:t>
      </w:r>
      <w:proofErr w:type="spellStart"/>
      <w:r>
        <w:t>ips</w:t>
      </w:r>
      <w:proofErr w:type="spellEnd"/>
    </w:p>
    <w:p w14:paraId="0BBCD059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6591A319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filename = input("Enter the file name: ")</w:t>
      </w:r>
    </w:p>
    <w:p w14:paraId="1F2ADBD6" w14:textId="77777777" w:rsidR="007A6270" w:rsidRDefault="007A6270" w:rsidP="007A6270">
      <w:pPr>
        <w:pStyle w:val="ListParagraph"/>
        <w:numPr>
          <w:ilvl w:val="0"/>
          <w:numId w:val="1"/>
        </w:numPr>
      </w:pPr>
      <w:proofErr w:type="spellStart"/>
      <w:r>
        <w:t>ip_addresses</w:t>
      </w:r>
      <w:proofErr w:type="spellEnd"/>
      <w:r>
        <w:t xml:space="preserve"> = </w:t>
      </w:r>
      <w:proofErr w:type="spellStart"/>
      <w:r>
        <w:t>extract_ip_addresses</w:t>
      </w:r>
      <w:proofErr w:type="spellEnd"/>
      <w:r>
        <w:t>(filename)</w:t>
      </w:r>
    </w:p>
    <w:p w14:paraId="4A406DD8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print("IP Addresses found:", </w:t>
      </w:r>
      <w:proofErr w:type="spellStart"/>
      <w:r>
        <w:t>ip_addresses</w:t>
      </w:r>
      <w:proofErr w:type="spellEnd"/>
      <w:r>
        <w:t>)</w:t>
      </w:r>
    </w:p>
    <w:p w14:paraId="24C2CDCA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```</w:t>
      </w:r>
    </w:p>
    <w:p w14:paraId="605D7B73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7D55C609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### 4. Python Program to Check the Validity of a Password</w:t>
      </w:r>
    </w:p>
    <w:p w14:paraId="5E9B509D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07706EEE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```python</w:t>
      </w:r>
    </w:p>
    <w:p w14:paraId="7F5C5668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import re</w:t>
      </w:r>
    </w:p>
    <w:p w14:paraId="146BCB98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066E4AC8" w14:textId="77777777" w:rsidR="007A6270" w:rsidRDefault="007A6270" w:rsidP="007A6270">
      <w:pPr>
        <w:pStyle w:val="ListParagraph"/>
        <w:numPr>
          <w:ilvl w:val="0"/>
          <w:numId w:val="1"/>
        </w:numPr>
      </w:pPr>
      <w:proofErr w:type="spellStart"/>
      <w:r>
        <w:t>def</w:t>
      </w:r>
      <w:proofErr w:type="spellEnd"/>
      <w:r>
        <w:t xml:space="preserve"> </w:t>
      </w:r>
      <w:proofErr w:type="spellStart"/>
      <w:r>
        <w:t>is_valid_password</w:t>
      </w:r>
      <w:proofErr w:type="spellEnd"/>
      <w:r>
        <w:t>(password):</w:t>
      </w:r>
    </w:p>
    <w:p w14:paraId="503795D9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pattern = r'^(?=.*[a-z])(?=.*[A-Z])(?=.*\d)(?=.*[@$!%*?&amp;])[A-Za-z\d@$!%*?&amp;]{8,}$'</w:t>
      </w:r>
    </w:p>
    <w:p w14:paraId="7F7C92B3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return </w:t>
      </w:r>
      <w:proofErr w:type="spellStart"/>
      <w:r>
        <w:t>re.match</w:t>
      </w:r>
      <w:proofErr w:type="spellEnd"/>
      <w:r>
        <w:t>(pattern, password) is not None</w:t>
      </w:r>
    </w:p>
    <w:p w14:paraId="6914DA4E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6007D726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password = input("Enter a password: ")</w:t>
      </w:r>
    </w:p>
    <w:p w14:paraId="27D5AD77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if </w:t>
      </w:r>
      <w:proofErr w:type="spellStart"/>
      <w:r>
        <w:t>is_valid_password</w:t>
      </w:r>
      <w:proofErr w:type="spellEnd"/>
      <w:r>
        <w:t>(password):</w:t>
      </w:r>
    </w:p>
    <w:p w14:paraId="4B6C6DD8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print("Valid password")</w:t>
      </w:r>
    </w:p>
    <w:p w14:paraId="19BED97A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else:</w:t>
      </w:r>
    </w:p>
    <w:p w14:paraId="49A9E746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print("Invalid password")</w:t>
      </w:r>
    </w:p>
    <w:p w14:paraId="161A4CFD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```</w:t>
      </w:r>
    </w:p>
    <w:p w14:paraId="0A083040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772FAC69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### 5. Categorize Password as Strong or Weak Using Regex in Python</w:t>
      </w:r>
    </w:p>
    <w:p w14:paraId="7AF63BF1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536679DF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```python</w:t>
      </w:r>
    </w:p>
    <w:p w14:paraId="1D5E3A74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import re</w:t>
      </w:r>
    </w:p>
    <w:p w14:paraId="42F530D5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535F3A2A" w14:textId="77777777" w:rsidR="007A6270" w:rsidRDefault="007A6270" w:rsidP="007A6270">
      <w:pPr>
        <w:pStyle w:val="ListParagraph"/>
        <w:numPr>
          <w:ilvl w:val="0"/>
          <w:numId w:val="1"/>
        </w:numPr>
      </w:pPr>
      <w:proofErr w:type="spellStart"/>
      <w:r>
        <w:t>def</w:t>
      </w:r>
      <w:proofErr w:type="spellEnd"/>
      <w:r>
        <w:t xml:space="preserve"> </w:t>
      </w:r>
      <w:proofErr w:type="spellStart"/>
      <w:r>
        <w:t>categorize_password</w:t>
      </w:r>
      <w:proofErr w:type="spellEnd"/>
      <w:r>
        <w:t>(password):</w:t>
      </w:r>
    </w:p>
    <w:p w14:paraId="07472E7C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</w:t>
      </w:r>
      <w:proofErr w:type="spellStart"/>
      <w:r>
        <w:t>strong_pattern</w:t>
      </w:r>
      <w:proofErr w:type="spellEnd"/>
      <w:r>
        <w:t xml:space="preserve"> = r'^(?=.*[a-z])(?=.*[A-Z])(?=.*\d)(?=.*[@$!%*?&amp;])[A-Za-z\d@$!%*?&amp;]{8,}$'</w:t>
      </w:r>
    </w:p>
    <w:p w14:paraId="50CEFAA0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if </w:t>
      </w:r>
      <w:proofErr w:type="spellStart"/>
      <w:r>
        <w:t>re.match</w:t>
      </w:r>
      <w:proofErr w:type="spellEnd"/>
      <w:r>
        <w:t>(</w:t>
      </w:r>
      <w:proofErr w:type="spellStart"/>
      <w:r>
        <w:t>strong_pattern</w:t>
      </w:r>
      <w:proofErr w:type="spellEnd"/>
      <w:r>
        <w:t>, password):</w:t>
      </w:r>
    </w:p>
    <w:p w14:paraId="2F71B314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    return "Strong"</w:t>
      </w:r>
    </w:p>
    <w:p w14:paraId="37EFCFC5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else:</w:t>
      </w:r>
    </w:p>
    <w:p w14:paraId="060299AD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    return "Weak"</w:t>
      </w:r>
    </w:p>
    <w:p w14:paraId="2CCE44E9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003667EE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password = input("Enter a password: ")</w:t>
      </w:r>
    </w:p>
    <w:p w14:paraId="423DBB4D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print("Password is:", </w:t>
      </w:r>
      <w:proofErr w:type="spellStart"/>
      <w:r>
        <w:t>categorize_password</w:t>
      </w:r>
      <w:proofErr w:type="spellEnd"/>
      <w:r>
        <w:t>(password))</w:t>
      </w:r>
    </w:p>
    <w:p w14:paraId="55474866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```</w:t>
      </w:r>
    </w:p>
    <w:p w14:paraId="2AB14799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6E148A8D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### 6. Python Program to Read File Word by Word</w:t>
      </w:r>
    </w:p>
    <w:p w14:paraId="2514387D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13C7D13B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```python</w:t>
      </w:r>
    </w:p>
    <w:p w14:paraId="73B27249" w14:textId="77777777" w:rsidR="007A6270" w:rsidRDefault="007A6270" w:rsidP="007A6270">
      <w:pPr>
        <w:pStyle w:val="ListParagraph"/>
        <w:numPr>
          <w:ilvl w:val="0"/>
          <w:numId w:val="1"/>
        </w:numPr>
      </w:pPr>
      <w:proofErr w:type="spellStart"/>
      <w:r>
        <w:t>def</w:t>
      </w:r>
      <w:proofErr w:type="spellEnd"/>
      <w:r>
        <w:t xml:space="preserve"> </w:t>
      </w:r>
      <w:proofErr w:type="spellStart"/>
      <w:r>
        <w:t>read_file_word_by_word</w:t>
      </w:r>
      <w:proofErr w:type="spellEnd"/>
      <w:r>
        <w:t>(filename):</w:t>
      </w:r>
    </w:p>
    <w:p w14:paraId="1FD76105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with open(filename, 'r') as file:</w:t>
      </w:r>
    </w:p>
    <w:p w14:paraId="24B1B218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    for line in file:</w:t>
      </w:r>
    </w:p>
    <w:p w14:paraId="5009FBD0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        for word in </w:t>
      </w:r>
      <w:proofErr w:type="spellStart"/>
      <w:r>
        <w:t>line.split</w:t>
      </w:r>
      <w:proofErr w:type="spellEnd"/>
      <w:r>
        <w:t>():</w:t>
      </w:r>
    </w:p>
    <w:p w14:paraId="2A0E4423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            print(word)</w:t>
      </w:r>
    </w:p>
    <w:p w14:paraId="0058C9F0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694799C8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filename = input("Enter the file name: ")</w:t>
      </w:r>
    </w:p>
    <w:p w14:paraId="7AE38431" w14:textId="77777777" w:rsidR="007A6270" w:rsidRDefault="007A6270" w:rsidP="007A6270">
      <w:pPr>
        <w:pStyle w:val="ListParagraph"/>
        <w:numPr>
          <w:ilvl w:val="0"/>
          <w:numId w:val="1"/>
        </w:numPr>
      </w:pPr>
      <w:proofErr w:type="spellStart"/>
      <w:r>
        <w:t>read_file_word_by_word</w:t>
      </w:r>
      <w:proofErr w:type="spellEnd"/>
      <w:r>
        <w:t>(filename)</w:t>
      </w:r>
    </w:p>
    <w:p w14:paraId="055341AB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```</w:t>
      </w:r>
    </w:p>
    <w:p w14:paraId="660AE5F4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4B24C19E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### 7. Python Program to Read Character by Character from a File</w:t>
      </w:r>
    </w:p>
    <w:p w14:paraId="5C24AD87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0621F9CD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```python</w:t>
      </w:r>
    </w:p>
    <w:p w14:paraId="6078D435" w14:textId="77777777" w:rsidR="007A6270" w:rsidRDefault="007A6270" w:rsidP="007A6270">
      <w:pPr>
        <w:pStyle w:val="ListParagraph"/>
        <w:numPr>
          <w:ilvl w:val="0"/>
          <w:numId w:val="1"/>
        </w:numPr>
      </w:pPr>
      <w:proofErr w:type="spellStart"/>
      <w:r>
        <w:t>def</w:t>
      </w:r>
      <w:proofErr w:type="spellEnd"/>
      <w:r>
        <w:t xml:space="preserve"> </w:t>
      </w:r>
      <w:proofErr w:type="spellStart"/>
      <w:r>
        <w:t>read_file_character_by_character</w:t>
      </w:r>
      <w:proofErr w:type="spellEnd"/>
      <w:r>
        <w:t>(filename):</w:t>
      </w:r>
    </w:p>
    <w:p w14:paraId="1671F1F0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with open(filename, 'r') as file:</w:t>
      </w:r>
    </w:p>
    <w:p w14:paraId="2C5B4141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    while True:</w:t>
      </w:r>
    </w:p>
    <w:p w14:paraId="43E335E0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        char = </w:t>
      </w:r>
      <w:proofErr w:type="spellStart"/>
      <w:r>
        <w:t>file.read</w:t>
      </w:r>
      <w:proofErr w:type="spellEnd"/>
      <w:r>
        <w:t>(1)</w:t>
      </w:r>
    </w:p>
    <w:p w14:paraId="7E96B55A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        if not char:</w:t>
      </w:r>
    </w:p>
    <w:p w14:paraId="76B83BDF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            break</w:t>
      </w:r>
    </w:p>
    <w:p w14:paraId="14DDD5B9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        print(char, end='')</w:t>
      </w:r>
    </w:p>
    <w:p w14:paraId="1D5CC97D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0BAA8B7E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filename = input("Enter the file name: ")</w:t>
      </w:r>
    </w:p>
    <w:p w14:paraId="28B61467" w14:textId="77777777" w:rsidR="007A6270" w:rsidRDefault="007A6270" w:rsidP="007A6270">
      <w:pPr>
        <w:pStyle w:val="ListParagraph"/>
        <w:numPr>
          <w:ilvl w:val="0"/>
          <w:numId w:val="1"/>
        </w:numPr>
      </w:pPr>
      <w:proofErr w:type="spellStart"/>
      <w:r>
        <w:t>read_file_character_by_character</w:t>
      </w:r>
      <w:proofErr w:type="spellEnd"/>
      <w:r>
        <w:t>(filename)</w:t>
      </w:r>
    </w:p>
    <w:p w14:paraId="6C396CA9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```</w:t>
      </w:r>
    </w:p>
    <w:p w14:paraId="720A86E7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18E64155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### 8. Python Program to Get Number of Characters, Words, Spaces, and Lines in a File</w:t>
      </w:r>
    </w:p>
    <w:p w14:paraId="546525A1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476183D4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```python</w:t>
      </w:r>
    </w:p>
    <w:p w14:paraId="030B3CE7" w14:textId="77777777" w:rsidR="007A6270" w:rsidRDefault="007A6270" w:rsidP="007A6270">
      <w:pPr>
        <w:pStyle w:val="ListParagraph"/>
        <w:numPr>
          <w:ilvl w:val="0"/>
          <w:numId w:val="1"/>
        </w:numPr>
      </w:pPr>
      <w:proofErr w:type="spellStart"/>
      <w:r>
        <w:t>def</w:t>
      </w:r>
      <w:proofErr w:type="spellEnd"/>
      <w:r>
        <w:t xml:space="preserve"> </w:t>
      </w:r>
      <w:proofErr w:type="spellStart"/>
      <w:r>
        <w:t>file_statistics</w:t>
      </w:r>
      <w:proofErr w:type="spellEnd"/>
      <w:r>
        <w:t>(filename):</w:t>
      </w:r>
    </w:p>
    <w:p w14:paraId="612C1812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with open(filename, 'r') as file:</w:t>
      </w:r>
    </w:p>
    <w:p w14:paraId="73A4668B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    content = </w:t>
      </w:r>
      <w:proofErr w:type="spellStart"/>
      <w:r>
        <w:t>file.read</w:t>
      </w:r>
      <w:proofErr w:type="spellEnd"/>
      <w:r>
        <w:t>()</w:t>
      </w:r>
    </w:p>
    <w:p w14:paraId="04FEEAF2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    </w:t>
      </w:r>
      <w:proofErr w:type="spellStart"/>
      <w:r>
        <w:t>num_chars</w:t>
      </w:r>
      <w:proofErr w:type="spellEnd"/>
      <w:r>
        <w:t xml:space="preserve"> = </w:t>
      </w:r>
      <w:proofErr w:type="spellStart"/>
      <w:r>
        <w:t>len</w:t>
      </w:r>
      <w:proofErr w:type="spellEnd"/>
      <w:r>
        <w:t>(content)</w:t>
      </w:r>
    </w:p>
    <w:p w14:paraId="4287F08C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    </w:t>
      </w:r>
      <w:proofErr w:type="spellStart"/>
      <w:r>
        <w:t>num_words</w:t>
      </w:r>
      <w:proofErr w:type="spellEnd"/>
      <w:r>
        <w:t xml:space="preserve"> = </w:t>
      </w:r>
      <w:proofErr w:type="spellStart"/>
      <w:r>
        <w:t>len</w:t>
      </w:r>
      <w:proofErr w:type="spellEnd"/>
      <w:r>
        <w:t>(</w:t>
      </w:r>
      <w:proofErr w:type="spellStart"/>
      <w:r>
        <w:t>content.split</w:t>
      </w:r>
      <w:proofErr w:type="spellEnd"/>
      <w:r>
        <w:t>())</w:t>
      </w:r>
    </w:p>
    <w:p w14:paraId="74241242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    </w:t>
      </w:r>
      <w:proofErr w:type="spellStart"/>
      <w:r>
        <w:t>num_lines</w:t>
      </w:r>
      <w:proofErr w:type="spellEnd"/>
      <w:r>
        <w:t xml:space="preserve"> = </w:t>
      </w:r>
      <w:proofErr w:type="spellStart"/>
      <w:r>
        <w:t>len</w:t>
      </w:r>
      <w:proofErr w:type="spellEnd"/>
      <w:r>
        <w:t>(</w:t>
      </w:r>
      <w:proofErr w:type="spellStart"/>
      <w:r>
        <w:t>content.splitlines</w:t>
      </w:r>
      <w:proofErr w:type="spellEnd"/>
      <w:r>
        <w:t>())</w:t>
      </w:r>
    </w:p>
    <w:p w14:paraId="26DD614B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    </w:t>
      </w:r>
      <w:proofErr w:type="spellStart"/>
      <w:r>
        <w:t>num_spaces</w:t>
      </w:r>
      <w:proofErr w:type="spellEnd"/>
      <w:r>
        <w:t xml:space="preserve"> = </w:t>
      </w:r>
      <w:proofErr w:type="spellStart"/>
      <w:r>
        <w:t>content.count</w:t>
      </w:r>
      <w:proofErr w:type="spellEnd"/>
      <w:r>
        <w:t>(' ')</w:t>
      </w:r>
    </w:p>
    <w:p w14:paraId="15EA42B4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</w:t>
      </w:r>
    </w:p>
    <w:p w14:paraId="570DBFAB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return </w:t>
      </w:r>
      <w:proofErr w:type="spellStart"/>
      <w:r>
        <w:t>num_chars</w:t>
      </w:r>
      <w:proofErr w:type="spellEnd"/>
      <w:r>
        <w:t xml:space="preserve">, </w:t>
      </w:r>
      <w:proofErr w:type="spellStart"/>
      <w:r>
        <w:t>num_words</w:t>
      </w:r>
      <w:proofErr w:type="spellEnd"/>
      <w:r>
        <w:t xml:space="preserve">, </w:t>
      </w:r>
      <w:proofErr w:type="spellStart"/>
      <w:r>
        <w:t>num_lines</w:t>
      </w:r>
      <w:proofErr w:type="spellEnd"/>
      <w:r>
        <w:t xml:space="preserve">, </w:t>
      </w:r>
      <w:proofErr w:type="spellStart"/>
      <w:r>
        <w:t>num_spaces</w:t>
      </w:r>
      <w:proofErr w:type="spellEnd"/>
    </w:p>
    <w:p w14:paraId="457ED983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2E6B60FD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filename = input("Enter the file name: ")</w:t>
      </w:r>
    </w:p>
    <w:p w14:paraId="6874A10D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chars, words, lines, spaces = </w:t>
      </w:r>
      <w:proofErr w:type="spellStart"/>
      <w:r>
        <w:t>file_statistics</w:t>
      </w:r>
      <w:proofErr w:type="spellEnd"/>
      <w:r>
        <w:t>(filename)</w:t>
      </w:r>
    </w:p>
    <w:p w14:paraId="5D535313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print(</w:t>
      </w:r>
      <w:proofErr w:type="spellStart"/>
      <w:r>
        <w:t>f"Characters</w:t>
      </w:r>
      <w:proofErr w:type="spellEnd"/>
      <w:r>
        <w:t>: {chars}, Words: {words}, Lines: {lines}, Spaces: {spaces}")</w:t>
      </w:r>
    </w:p>
    <w:p w14:paraId="60A6FA8F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```</w:t>
      </w:r>
    </w:p>
    <w:p w14:paraId="00E7270E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3ED1F52A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### 9. Python Program to Count the Number of Occurrences of a Key-Value Pair in a Text File</w:t>
      </w:r>
    </w:p>
    <w:p w14:paraId="17B72520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68180BE6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```python</w:t>
      </w:r>
    </w:p>
    <w:p w14:paraId="7D8D5722" w14:textId="77777777" w:rsidR="007A6270" w:rsidRDefault="007A6270" w:rsidP="007A6270">
      <w:pPr>
        <w:pStyle w:val="ListParagraph"/>
        <w:numPr>
          <w:ilvl w:val="0"/>
          <w:numId w:val="1"/>
        </w:numPr>
      </w:pPr>
      <w:proofErr w:type="spellStart"/>
      <w:r>
        <w:t>def</w:t>
      </w:r>
      <w:proofErr w:type="spellEnd"/>
      <w:r>
        <w:t xml:space="preserve"> </w:t>
      </w:r>
      <w:proofErr w:type="spellStart"/>
      <w:r>
        <w:t>count_key_value_occurrences</w:t>
      </w:r>
      <w:proofErr w:type="spellEnd"/>
      <w:r>
        <w:t>(filename, key, value):</w:t>
      </w:r>
    </w:p>
    <w:p w14:paraId="3254B8BA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count = 0</w:t>
      </w:r>
    </w:p>
    <w:p w14:paraId="773F7755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with open(filename, 'r') as file:</w:t>
      </w:r>
    </w:p>
    <w:p w14:paraId="58D1E7D2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    for line in file:</w:t>
      </w:r>
    </w:p>
    <w:p w14:paraId="07B74B5E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        if f"{key}: {value}" in line:</w:t>
      </w:r>
    </w:p>
    <w:p w14:paraId="1DD31417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            count += 1</w:t>
      </w:r>
    </w:p>
    <w:p w14:paraId="45B68003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return count</w:t>
      </w:r>
    </w:p>
    <w:p w14:paraId="0559BBC6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5E8555BF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filename = input("Enter the file name: ")</w:t>
      </w:r>
    </w:p>
    <w:p w14:paraId="3C3770C8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key = input("Enter the key: ")</w:t>
      </w:r>
    </w:p>
    <w:p w14:paraId="35EE6DD1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value = input("Enter the value: ")</w:t>
      </w:r>
    </w:p>
    <w:p w14:paraId="16F7B781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occurrences = </w:t>
      </w:r>
      <w:proofErr w:type="spellStart"/>
      <w:r>
        <w:t>count_key_value_occurrences</w:t>
      </w:r>
      <w:proofErr w:type="spellEnd"/>
      <w:r>
        <w:t>(filename, key, value)</w:t>
      </w:r>
    </w:p>
    <w:p w14:paraId="38479BC4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print(</w:t>
      </w:r>
      <w:proofErr w:type="spellStart"/>
      <w:r>
        <w:t>f"Occurrences</w:t>
      </w:r>
      <w:proofErr w:type="spellEnd"/>
      <w:r>
        <w:t xml:space="preserve"> of {key}: {value} = {occurrences}")</w:t>
      </w:r>
    </w:p>
    <w:p w14:paraId="2E2F881E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```</w:t>
      </w:r>
    </w:p>
    <w:p w14:paraId="7085BF89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5611E666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### 10. Python Program to Find </w:t>
      </w:r>
      <w:r>
        <w:rPr>
          <w:rFonts w:hint="eastAsia"/>
        </w:rPr>
        <w:t>‘</w:t>
      </w:r>
      <w:r>
        <w:t>n</w:t>
      </w:r>
      <w:r>
        <w:rPr>
          <w:rFonts w:hint="eastAsia"/>
        </w:rPr>
        <w:t>’</w:t>
      </w:r>
      <w:r>
        <w:t xml:space="preserve"> Character Words in a Text File</w:t>
      </w:r>
    </w:p>
    <w:p w14:paraId="07C0CC06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0A5FA40D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```python</w:t>
      </w:r>
    </w:p>
    <w:p w14:paraId="12253E19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import re</w:t>
      </w:r>
    </w:p>
    <w:p w14:paraId="39CC017A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6261683B" w14:textId="77777777" w:rsidR="007A6270" w:rsidRDefault="007A6270" w:rsidP="007A6270">
      <w:pPr>
        <w:pStyle w:val="ListParagraph"/>
        <w:numPr>
          <w:ilvl w:val="0"/>
          <w:numId w:val="1"/>
        </w:numPr>
      </w:pPr>
      <w:proofErr w:type="spellStart"/>
      <w:r>
        <w:t>def</w:t>
      </w:r>
      <w:proofErr w:type="spellEnd"/>
      <w:r>
        <w:t xml:space="preserve"> </w:t>
      </w:r>
      <w:proofErr w:type="spellStart"/>
      <w:r>
        <w:t>find_n_character_words</w:t>
      </w:r>
      <w:proofErr w:type="spellEnd"/>
      <w:r>
        <w:t>(filename, n):</w:t>
      </w:r>
    </w:p>
    <w:p w14:paraId="4DE88124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with open(filename, 'r') as file:</w:t>
      </w:r>
    </w:p>
    <w:p w14:paraId="6BAF1685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    content = </w:t>
      </w:r>
      <w:proofErr w:type="spellStart"/>
      <w:r>
        <w:t>file.read</w:t>
      </w:r>
      <w:proofErr w:type="spellEnd"/>
      <w:r>
        <w:t>()</w:t>
      </w:r>
    </w:p>
    <w:p w14:paraId="36FFE15B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    pattern = </w:t>
      </w:r>
      <w:proofErr w:type="spellStart"/>
      <w:r>
        <w:t>rf</w:t>
      </w:r>
      <w:proofErr w:type="spellEnd"/>
      <w:r>
        <w:t>'\b\w{{{n}}}\b'</w:t>
      </w:r>
    </w:p>
    <w:p w14:paraId="11752F43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    words = </w:t>
      </w:r>
      <w:proofErr w:type="spellStart"/>
      <w:r>
        <w:t>re.findall</w:t>
      </w:r>
      <w:proofErr w:type="spellEnd"/>
      <w:r>
        <w:t>(pattern, content)</w:t>
      </w:r>
    </w:p>
    <w:p w14:paraId="57A2D097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        return words</w:t>
      </w:r>
    </w:p>
    <w:p w14:paraId="1C2913FD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6EF0904C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filename = input("Enter the file name: ")</w:t>
      </w:r>
    </w:p>
    <w:p w14:paraId="1DDCA714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n = </w:t>
      </w:r>
      <w:proofErr w:type="spellStart"/>
      <w:r>
        <w:t>int</w:t>
      </w:r>
      <w:proofErr w:type="spellEnd"/>
      <w:r>
        <w:t>(input("Enter the number of characters: "))</w:t>
      </w:r>
    </w:p>
    <w:p w14:paraId="35025A4C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 xml:space="preserve">words = </w:t>
      </w:r>
      <w:proofErr w:type="spellStart"/>
      <w:r>
        <w:t>find_n_character_words</w:t>
      </w:r>
      <w:proofErr w:type="spellEnd"/>
      <w:r>
        <w:t>(filename, n)</w:t>
      </w:r>
    </w:p>
    <w:p w14:paraId="364ED9A5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print(</w:t>
      </w:r>
      <w:proofErr w:type="spellStart"/>
      <w:r>
        <w:t>f"Words</w:t>
      </w:r>
      <w:proofErr w:type="spellEnd"/>
      <w:r>
        <w:t xml:space="preserve"> with {n} characters:", words)</w:t>
      </w:r>
    </w:p>
    <w:p w14:paraId="0A006616" w14:textId="77777777" w:rsidR="007A6270" w:rsidRDefault="007A6270" w:rsidP="007A6270">
      <w:pPr>
        <w:pStyle w:val="ListParagraph"/>
        <w:numPr>
          <w:ilvl w:val="0"/>
          <w:numId w:val="1"/>
        </w:numPr>
      </w:pPr>
      <w:r>
        <w:t>```</w:t>
      </w:r>
    </w:p>
    <w:p w14:paraId="4C5916FC" w14:textId="77777777" w:rsidR="007A6270" w:rsidRDefault="007A6270" w:rsidP="007A6270">
      <w:pPr>
        <w:pStyle w:val="ListParagraph"/>
        <w:numPr>
          <w:ilvl w:val="0"/>
          <w:numId w:val="1"/>
        </w:numPr>
      </w:pPr>
    </w:p>
    <w:p w14:paraId="5C452BC6" w14:textId="10D395D8" w:rsidR="007A6270" w:rsidRDefault="007A6270" w:rsidP="007A6270">
      <w:pPr>
        <w:pStyle w:val="ListParagraph"/>
        <w:numPr>
          <w:ilvl w:val="0"/>
          <w:numId w:val="1"/>
        </w:numPr>
      </w:pPr>
      <w:r>
        <w:t>These programs use Python's standard libraries such as `</w:t>
      </w:r>
      <w:proofErr w:type="spellStart"/>
      <w:r>
        <w:t>os`</w:t>
      </w:r>
      <w:proofErr w:type="spellEnd"/>
      <w:r>
        <w:t xml:space="preserve"> for file operations and `re` for regular expression matching to accomplish the tasks.</w:t>
      </w:r>
    </w:p>
    <w:sectPr w:rsidR="007A627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7EDABE" w14:textId="77777777" w:rsidR="004A3960" w:rsidRDefault="004A3960" w:rsidP="005407CA">
      <w:pPr>
        <w:spacing w:after="0" w:line="240" w:lineRule="auto"/>
      </w:pPr>
      <w:r>
        <w:separator/>
      </w:r>
    </w:p>
  </w:endnote>
  <w:endnote w:type="continuationSeparator" w:id="0">
    <w:p w14:paraId="56CE051F" w14:textId="77777777" w:rsidR="004A3960" w:rsidRDefault="004A3960" w:rsidP="00540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A1D24" w14:textId="77777777" w:rsidR="005407CA" w:rsidRDefault="005407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8BCF97" w14:textId="77777777" w:rsidR="005407CA" w:rsidRDefault="005407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9BFCEC" w14:textId="77777777" w:rsidR="005407CA" w:rsidRDefault="00540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EE6D03" w14:textId="77777777" w:rsidR="004A3960" w:rsidRDefault="004A3960" w:rsidP="005407CA">
      <w:pPr>
        <w:spacing w:after="0" w:line="240" w:lineRule="auto"/>
      </w:pPr>
      <w:r>
        <w:separator/>
      </w:r>
    </w:p>
  </w:footnote>
  <w:footnote w:type="continuationSeparator" w:id="0">
    <w:p w14:paraId="289A235D" w14:textId="77777777" w:rsidR="004A3960" w:rsidRDefault="004A3960" w:rsidP="00540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125E40" w14:textId="19C22CEA" w:rsidR="005407CA" w:rsidRDefault="007A6270">
    <w:pPr>
      <w:pStyle w:val="Header"/>
    </w:pPr>
    <w:r>
      <w:rPr>
        <w:noProof/>
      </w:rPr>
    </w:r>
    <w:r w:rsidR="007A6270">
      <w:rPr>
        <w:noProof/>
      </w:rPr>
      <w:pict w14:anchorId="4941BDA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900813" o:spid="_x0000_s1026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8BE86F" w14:textId="7A14EBA1" w:rsidR="005407CA" w:rsidRDefault="007A6270">
    <w:pPr>
      <w:pStyle w:val="Header"/>
    </w:pPr>
    <w:r>
      <w:rPr>
        <w:noProof/>
      </w:rPr>
    </w:r>
    <w:r w:rsidR="007A6270">
      <w:rPr>
        <w:noProof/>
      </w:rPr>
      <w:pict w14:anchorId="0FA0826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900814" o:spid="_x0000_s1027" type="#_x0000_t75" style="position:absolute;margin-left:0;margin-top:0;width:451.2pt;height:151.2pt;z-index:-251655168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3A184E" w14:textId="1042974B" w:rsidR="005407CA" w:rsidRDefault="007A6270">
    <w:pPr>
      <w:pStyle w:val="Header"/>
    </w:pPr>
    <w:r>
      <w:rPr>
        <w:noProof/>
      </w:rPr>
    </w:r>
    <w:r w:rsidR="007A6270">
      <w:rPr>
        <w:noProof/>
      </w:rPr>
      <w:pict w14:anchorId="65B2DC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900812" o:spid="_x0000_s1025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215EB7"/>
    <w:multiLevelType w:val="hybridMultilevel"/>
    <w:tmpl w:val="AD7851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13012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40"/>
  <w:proofState w:spelling="clean"/>
  <w:revisionView w:inkAnnotations="0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I2NLU0MDYBkko6SsGpxcWZ+XkgBYa1AOPyuYgsAAAA"/>
  </w:docVars>
  <w:rsids>
    <w:rsidRoot w:val="000B4AAF"/>
    <w:rsid w:val="000B4AAF"/>
    <w:rsid w:val="004A3960"/>
    <w:rsid w:val="005407CA"/>
    <w:rsid w:val="007A6270"/>
    <w:rsid w:val="00865F8B"/>
    <w:rsid w:val="00B61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2524D3E"/>
  <w15:chartTrackingRefBased/>
  <w15:docId w15:val="{8A278079-5130-46C3-AA8C-4535C11DB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07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40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07CA"/>
  </w:style>
  <w:style w:type="paragraph" w:styleId="Footer">
    <w:name w:val="footer"/>
    <w:basedOn w:val="Normal"/>
    <w:link w:val="FooterChar"/>
    <w:uiPriority w:val="99"/>
    <w:unhideWhenUsed/>
    <w:rsid w:val="00540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07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2745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 /><Relationship Id="rId13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eader" Target="header1.xml" /><Relationship Id="rId12" Type="http://schemas.openxmlformats.org/officeDocument/2006/relationships/footer" Target="footer3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header" Target="header3.xml" /><Relationship Id="rId5" Type="http://schemas.openxmlformats.org/officeDocument/2006/relationships/footnotes" Target="footnotes.xml" /><Relationship Id="rId10" Type="http://schemas.openxmlformats.org/officeDocument/2006/relationships/footer" Target="footer2.xml" /><Relationship Id="rId4" Type="http://schemas.openxmlformats.org/officeDocument/2006/relationships/webSettings" Target="webSettings.xml" /><Relationship Id="rId9" Type="http://schemas.openxmlformats.org/officeDocument/2006/relationships/footer" Target="footer1.xml" /><Relationship Id="rId14" Type="http://schemas.openxmlformats.org/officeDocument/2006/relationships/theme" Target="theme/theme1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8</Words>
  <Characters>4496</Characters>
  <Application>Microsoft Office Word</Application>
  <DocSecurity>0</DocSecurity>
  <Lines>37</Lines>
  <Paragraphs>10</Paragraphs>
  <ScaleCrop>false</ScaleCrop>
  <Company/>
  <LinksUpToDate>false</LinksUpToDate>
  <CharactersWithSpaces>5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Vikas Singh</cp:lastModifiedBy>
  <cp:revision>2</cp:revision>
  <dcterms:created xsi:type="dcterms:W3CDTF">2024-08-12T18:34:00Z</dcterms:created>
  <dcterms:modified xsi:type="dcterms:W3CDTF">2024-08-12T18:34:00Z</dcterms:modified>
</cp:coreProperties>
</file>